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Michael</w:t>
      </w:r>
      <w:r>
        <w:t xml:space="preserve"> </w:t>
      </w:r>
      <w:r>
        <w:t xml:space="preserve">Winkler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06.10.2025</w:t>
      </w:r>
    </w:p>
    <w:p>
      <w:pPr>
        <w:pStyle w:val="FirstParagraph"/>
      </w:pPr>
      <w:r>
        <w:rPr>
          <w:bCs/>
          <w:b/>
        </w:rPr>
        <w:t xml:space="preserve">Top-Skills Alphabetisch :</w:t>
      </w:r>
      <w:r>
        <w:t xml:space="preserve"> </w:t>
      </w:r>
      <w:r>
        <w:t xml:space="preserve">Ansible, Confluence, Docker, GitLab, Jenkins, Jira, Kubernetes, Linux, Portman, Python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, Jenkins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  <w:r>
        <w:t xml:space="preserve"> </w:t>
      </w:r>
      <w:r>
        <w:t xml:space="preserve">(AirBus/SIE Integ Europe)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  <w:r>
        <w:t xml:space="preserve"> </w:t>
      </w:r>
      <w:r>
        <w:t xml:space="preserve">(Infineon/GitLab, End-to-End-Tests)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  <w:r>
        <w:t xml:space="preserve"> </w:t>
      </w:r>
      <w:r>
        <w:t xml:space="preserve">(Advantia/Maven-Scanner)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  <w:r>
        <w:t xml:space="preserve"> </w:t>
      </w:r>
      <w:r>
        <w:t xml:space="preserve">(marketoolz/Test First)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  <w:r>
        <w:t xml:space="preserve"> </w:t>
      </w:r>
      <w:r>
        <w:t xml:space="preserve">(iqOptimize/OpenStack)</w:t>
      </w:r>
    </w:p>
    <w:bookmarkEnd w:id="20"/>
    <w:bookmarkStart w:id="22" w:name="persönliche-informationen"/>
    <w:p>
      <w:pPr>
        <w:pStyle w:val="Heading2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t xml:space="preserve"> </w:t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micwin.github.io</w:t>
        </w:r>
      </w:hyperlink>
    </w:p>
    <w:bookmarkEnd w:id="22"/>
    <w:bookmarkStart w:id="72" w:name="ausführliche-projekt-historie"/>
    <w:p>
      <w:pPr>
        <w:pStyle w:val="Heading2"/>
      </w:pPr>
      <w:r>
        <w:t xml:space="preserve">Ausführliche Projekt-Historie</w:t>
      </w:r>
    </w:p>
    <w:bookmarkStart w:id="23" w:name="X2ba3f6c11dbd7d4ef5a6486e064d52f0f969cfa"/>
    <w:p>
      <w:pPr>
        <w:pStyle w:val="Heading3"/>
      </w:pPr>
      <w:r>
        <w:t xml:space="preserve">AirBus - SIE Integ Europe (05.2024-05.202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Integrator (Kubernetes, GitLab CI, Ansib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, Jenki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3"/>
    <w:bookmarkStart w:id="24" w:name="X283af5517a0c34190d33e90685bbdced276f2b7"/>
    <w:p>
      <w:pPr>
        <w:pStyle w:val="Heading3"/>
      </w:pPr>
      <w:r>
        <w:t xml:space="preserve">Infineon - GitLab, End-to-End-Tests (08.2022-07.2023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GitLab DevOps Engine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4"/>
    <w:bookmarkStart w:id="25" w:name="advantia---maven-scanner-07.2022-09.2022"/>
    <w:p>
      <w:pPr>
        <w:pStyle w:val="Heading3"/>
      </w:pPr>
      <w:r>
        <w:t xml:space="preserve">Advantia - Maven-Scanner (07.2022-09.2022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Entwickler (Pyth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ntwicklung eines BOM-Generators für Maven-Projekte. Mitarbeit an einem Docker-Image-Package-Scanner.</w:t>
      </w:r>
    </w:p>
    <w:bookmarkEnd w:id="25"/>
    <w:bookmarkStart w:id="26" w:name="marketoolz---test-first-05.2022-06.2022"/>
    <w:p>
      <w:pPr>
        <w:pStyle w:val="Heading3"/>
      </w:pPr>
      <w:r>
        <w:t xml:space="preserve">marketoolz - Test First (05.2022-06.2022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Entwickler (Jav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Vorbereitung zur Einführung von „Test First“ und Behebung von Blocker-Issues in SonarQube.</w:t>
      </w:r>
    </w:p>
    <w:bookmarkEnd w:id="26"/>
    <w:bookmarkStart w:id="27" w:name="iqoptimize---openstack-03.2022-04.2022"/>
    <w:p>
      <w:pPr>
        <w:pStyle w:val="Heading3"/>
      </w:pPr>
      <w:r>
        <w:t xml:space="preserve">iqOptimize - OpenStack (03.2022-04.2022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Entwickler (Python), DevO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bookmarkEnd w:id="27"/>
    <w:bookmarkStart w:id="28" w:name="X2960fbf7e2bddf88c803590b914b2539c852f7c"/>
    <w:p>
      <w:pPr>
        <w:pStyle w:val="Heading3"/>
      </w:pPr>
      <w:r>
        <w:t xml:space="preserve">Stadtwerke München - Web und Plattformen (10.2021-03.202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Linux-Administrat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28"/>
    <w:bookmarkStart w:id="29" w:name="Xcdfc8e64e06b2d30b45d82fd6424ea9ecc9be19"/>
    <w:p>
      <w:pPr>
        <w:pStyle w:val="Heading3"/>
      </w:pPr>
      <w:r>
        <w:t xml:space="preserve">Munich Re Investment Partners - Silvertree (11.2020-03.2021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Cloud Engineer, Dev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29"/>
    <w:bookmarkStart w:id="30" w:name="X9cdc96f0825f53172000d29d8942f9b38ab4ddb"/>
    <w:p>
      <w:pPr>
        <w:pStyle w:val="Heading3"/>
      </w:pPr>
      <w:r>
        <w:t xml:space="preserve">Vontobel, Schweiz - Deritrade 17 (05.2020-08.202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, Server-Admin, interim Application Manag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0"/>
    <w:bookmarkStart w:id="31" w:name="Xaf4918230fc665c631a6e6d05748b0d5a4485a1"/>
    <w:p>
      <w:pPr>
        <w:pStyle w:val="Heading3"/>
      </w:pPr>
      <w:r>
        <w:t xml:space="preserve">VZUG, Zug, Schweiz - MyVZugHome V3 (01.2020-04.202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, Server-Admi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1"/>
    <w:bookmarkStart w:id="32" w:name="Xf5b635cfcb771bef1afdd041698fdaa8f1952bc"/>
    <w:p>
      <w:pPr>
        <w:pStyle w:val="Heading3"/>
      </w:pPr>
      <w:r>
        <w:t xml:space="preserve">Cyber-Solutions, München - Webshop 3.0 (10.2019-12.2019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O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2"/>
    <w:bookmarkStart w:id="33" w:name="Xf7e2ff71290dabe61d37086f3b586f5be628504"/>
    <w:p>
      <w:pPr>
        <w:pStyle w:val="Heading3"/>
      </w:pPr>
      <w:r>
        <w:t xml:space="preserve">Consors Nürnberg - Zentrales Release-Management (08.2019-09.2019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Assistenz Release-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Tägliches Einsammeln, Normalisieren und Zusammenführen der Ticket-Statusberichte von zwölf Projektteams.</w:t>
      </w:r>
    </w:p>
    <w:bookmarkEnd w:id="33"/>
    <w:bookmarkStart w:id="34" w:name="X40a090671f8d501791d4347205a953858480f1c"/>
    <w:p>
      <w:pPr>
        <w:pStyle w:val="Heading3"/>
      </w:pPr>
      <w:r>
        <w:t xml:space="preserve">TAB Erfurt - eCohesion Automatisierung und Funktionstrennung (04.2019-07.2019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-Pionier, Automatisierungsexper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4"/>
    <w:bookmarkStart w:id="35" w:name="zf-passau---devops-a4.0-10.2018-01.2019"/>
    <w:p>
      <w:pPr>
        <w:pStyle w:val="Heading3"/>
      </w:pPr>
      <w:r>
        <w:t xml:space="preserve">ZF Passau - DevOps A4.0 (10.2018-01.2019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-Pionier, Automatisierungsexper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5"/>
    <w:bookmarkStart w:id="36" w:name="X730f41baae93e2a77516e3961888cc486689d71"/>
    <w:p>
      <w:pPr>
        <w:pStyle w:val="Heading3"/>
      </w:pPr>
      <w:r>
        <w:t xml:space="preserve">Voith DSG - DevOps IoT &amp; OpenStack (07.2017-09.2018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-Pionier, Automatisierungsexperte, GitLab-Administrato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6"/>
    <w:bookmarkStart w:id="37" w:name="bdk---devops-phoenix-09.2016-06.2017"/>
    <w:p>
      <w:pPr>
        <w:pStyle w:val="Heading3"/>
      </w:pPr>
      <w:r>
        <w:t xml:space="preserve">Bdk - DevOps Phoenix (09.2016-06.2017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-Pionier, Jenkins-Betreu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37"/>
    <w:bookmarkStart w:id="38" w:name="X4906461d78988c105e84993fec637440fe1553c"/>
    <w:p>
      <w:pPr>
        <w:pStyle w:val="Heading3"/>
      </w:pPr>
      <w:r>
        <w:t xml:space="preserve">Interhyp - Great Place to Work / ER-Technologien (06.2016-09.2016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Migrations-Experte, Linux-Consulta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38"/>
    <w:bookmarkStart w:id="39" w:name="X6dc6dc5cc3ba8abfb94e109b0e1b3e897cbca5d"/>
    <w:p>
      <w:pPr>
        <w:pStyle w:val="Heading3"/>
      </w:pPr>
      <w:r>
        <w:t xml:space="preserve">Hornbach - DevOps, cubus, step2pim (01.2016-05.2016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, Build Engine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39"/>
    <w:bookmarkStart w:id="40" w:name="vhv-gruppe---kobra-08.2015-12.2015"/>
    <w:p>
      <w:pPr>
        <w:pStyle w:val="Heading3"/>
      </w:pPr>
      <w:r>
        <w:t xml:space="preserve">VHV Gruppe - Kobra (08.2015-12.2015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Build Engine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0"/>
    <w:bookmarkStart w:id="41" w:name="Xc70b170c8aac7da1ad80acbf2c526127dbb1a0e"/>
    <w:p>
      <w:pPr>
        <w:pStyle w:val="Heading3"/>
      </w:pPr>
      <w:r>
        <w:t xml:space="preserve">p3 group - BigDataBackend (05.2015-07.2015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evOp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1"/>
    <w:bookmarkStart w:id="42" w:name="X41761c1707aa09d7e5141132304e1ab76e8c79d"/>
    <w:p>
      <w:pPr>
        <w:pStyle w:val="Heading3"/>
      </w:pPr>
      <w:r>
        <w:t xml:space="preserve">ESG / Volkswagen - Livas3, CoMa (11.2014-04.2015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enior Software-Entwickler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2"/>
    <w:bookmarkStart w:id="43" w:name="Xc41422e16eb9b69cb48f89aa00b34d73c4cc0ea"/>
    <w:p>
      <w:pPr>
        <w:pStyle w:val="Heading3"/>
      </w:pPr>
      <w:r>
        <w:t xml:space="preserve">Teamware / Audi - Entwickler-Box, Import-Tools (04.2014-09.2014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DevOp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3"/>
    <w:bookmarkStart w:id="44" w:name="Xee505e5411f11f7119830debe713e588c92b3ff"/>
    <w:p>
      <w:pPr>
        <w:pStyle w:val="Heading3"/>
      </w:pPr>
      <w:r>
        <w:t xml:space="preserve">SBB Bern - Admintools / Debugging (09.2013-12.2013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3rd-Level Suppor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Fehlerbehebung im laufenden Shop-Betrieb sowie Erweiterung der Backoffice-Administrationstools.</w:t>
      </w:r>
    </w:p>
    <w:bookmarkEnd w:id="44"/>
    <w:bookmarkStart w:id="45" w:name="Xa53e0861a622351dd1ee44f3b5b0ff73a0c66fb"/>
    <w:p>
      <w:pPr>
        <w:pStyle w:val="Heading3"/>
      </w:pPr>
      <w:r>
        <w:t xml:space="preserve">IBM Chemnitz - SEPA Management-Tool (04.2013-08.2013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interim Team-Lea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5"/>
    <w:bookmarkStart w:id="46" w:name="postbank---termintool-01.2013-04.2013"/>
    <w:p>
      <w:pPr>
        <w:pStyle w:val="Heading3"/>
      </w:pPr>
      <w:r>
        <w:t xml:space="preserve">Postbank - Termintool (01.2013-04.2013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Umstellung der Kalender-Anwendung auf eine generische Anwesenheits- und Abwesenheitsverwaltung sowie Behebung diverser Fehler.</w:t>
      </w:r>
    </w:p>
    <w:bookmarkEnd w:id="46"/>
    <w:bookmarkStart w:id="47" w:name="Xea834c3f84ed43b0538d44bd5fd5105d7eb044f"/>
    <w:p>
      <w:pPr>
        <w:pStyle w:val="Heading3"/>
      </w:pPr>
      <w:r>
        <w:t xml:space="preserve">Linde/KION - Intranet-Anwendung (09.2012-12.2012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, Scrum-Coach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47"/>
    <w:bookmarkStart w:id="48" w:name="X3c7f0dcdd3f6365e5d3a044552a0b5f1fec7b7a"/>
    <w:p>
      <w:pPr>
        <w:pStyle w:val="Heading3"/>
      </w:pPr>
      <w:r>
        <w:t xml:space="preserve">Flughafen München - EAI: JMS ↔ Corba (10.2011-09.2012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48"/>
    <w:bookmarkStart w:id="49" w:name="X80bd0a93572971d340ed5c196d49f93d25e71fe"/>
    <w:p>
      <w:pPr>
        <w:pStyle w:val="Heading3"/>
      </w:pPr>
      <w:r>
        <w:t xml:space="preserve">quisma - Banner-Auslieferung und Tracking (01.2011-08.2011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, 3rd-Level Support, Technischer Ansprechpartne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49"/>
    <w:bookmarkStart w:id="50" w:name="X7e8c604cb928f6641e7b8c807ade39e40e7bd86"/>
    <w:p>
      <w:pPr>
        <w:pStyle w:val="Heading3"/>
      </w:pPr>
      <w:r>
        <w:t xml:space="preserve">Dekra - Gutachten-Abwicklung (07.2010-12.2010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0"/>
    <w:bookmarkStart w:id="51" w:name="X74a56c9827b886b090a7dc7809c4b119d91865f"/>
    <w:p>
      <w:pPr>
        <w:pStyle w:val="Heading3"/>
      </w:pPr>
      <w:r>
        <w:t xml:space="preserve">McKay Relocation Services - CRM-Lösung (04.2010-08.2010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Grails), Projektleiter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Konzeption und Umsetzung einer Webanwendung zur Verwaltung von Kundenbeziehungen und Abwicklung von Umzugsprojekten.</w:t>
      </w:r>
    </w:p>
    <w:bookmarkEnd w:id="51"/>
    <w:bookmarkStart w:id="52" w:name="vkb---zentraler-build-12.2009-02.2010"/>
    <w:p>
      <w:pPr>
        <w:pStyle w:val="Heading3"/>
      </w:pPr>
      <w:r>
        <w:t xml:space="preserve">VKB - Zentraler Build (12.2009-02.2010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, DevOp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Portierung diverser Java-Projekte (Eclipse RCP, Eclipse PDE) von Ant nach Maven sowie Einrichtung entsprechender Build-Pläne in Bamboo.</w:t>
      </w:r>
    </w:p>
    <w:bookmarkEnd w:id="52"/>
    <w:bookmarkStart w:id="53" w:name="Xf0dd14f28dd0e48cf2282a91eddd62b60bcb0b8"/>
    <w:p>
      <w:pPr>
        <w:pStyle w:val="Heading3"/>
      </w:pPr>
      <w:r>
        <w:t xml:space="preserve">Allianz AG - Korrespondenz-Management (01.2009-11.2009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1st-Level Support, 3rd-Level Support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3"/>
    <w:bookmarkStart w:id="54" w:name="X186a438a6e1407bd42cf6c3027257917b6975c0"/>
    <w:p>
      <w:pPr>
        <w:pStyle w:val="Heading3"/>
      </w:pPr>
      <w:r>
        <w:t xml:space="preserve">British Telecom - Ticketing (04.2008-10.2008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Scrum-Berater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rweiterung eines Trouble-Management-Systems zur Integration eines zusätzlichen Kunden.</w:t>
      </w:r>
    </w:p>
    <w:bookmarkEnd w:id="54"/>
    <w:bookmarkStart w:id="55" w:name="X59469d62566c075ba8c3bb498c5fcdb3b337f39"/>
    <w:p>
      <w:pPr>
        <w:pStyle w:val="Heading3"/>
      </w:pPr>
      <w:r>
        <w:t xml:space="preserve">GMX GmbH - Integration e. Drittanbieters (07.2007-03.2008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5"/>
    <w:bookmarkStart w:id="56" w:name="Xfe9bf4324d71e88eff3085ef2db7f9753cf4df6"/>
    <w:p>
      <w:pPr>
        <w:pStyle w:val="Heading3"/>
      </w:pPr>
      <w:r>
        <w:t xml:space="preserve">GWP GmbH - Redesign Auftragsverwaltung (07.2007-05.2008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, Administrator, Trainer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Überführung eines Delphi Fat Clients zur Auftragsabwicklung in eine SOA-basierte Architektur</w:t>
      </w:r>
    </w:p>
    <w:bookmarkEnd w:id="56"/>
    <w:bookmarkStart w:id="57" w:name="X7cbc36b563c29cc9832f4f0502fde9f34b4f4c4"/>
    <w:p>
      <w:pPr>
        <w:pStyle w:val="Heading3"/>
      </w:pPr>
      <w:r>
        <w:t xml:space="preserve">Virtual Solutions - Prämien-Verbilligung (Schweiz) (11.2006-06.2007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, Architek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57"/>
    <w:bookmarkStart w:id="58" w:name="X3f66f44d2e09586aa7cc76c59dfb4619471fdba"/>
    <w:p>
      <w:pPr>
        <w:pStyle w:val="Heading3"/>
      </w:pPr>
      <w:r>
        <w:t xml:space="preserve">Internet-Agentur - CRM-Lösung (08.2006-09.2006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Java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Im Rahmen einer Urlaubsvertretung Erweiterung einer bestehenden, web-basierten, proprietären CRM-Lösung für die Siemens SRS, sowie die Behebung zahlreicher Bugs.</w:t>
      </w:r>
    </w:p>
    <w:bookmarkEnd w:id="58"/>
    <w:bookmarkStart w:id="59" w:name="siemens---transnet-08.2005-07.2006"/>
    <w:p>
      <w:pPr>
        <w:pStyle w:val="Heading3"/>
      </w:pPr>
      <w:r>
        <w:t xml:space="preserve">Siemens - TransNet (08.2005-07.2006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Überarbeitung der Analyse-Engine eines WAN- Planungtools hinsichtlich einer neuen Produktlinie. Die Analyse-Engine ist Teil eines Fat Clients mit Swing- Oberfläche.</w:t>
      </w:r>
    </w:p>
    <w:bookmarkEnd w:id="59"/>
    <w:bookmarkStart w:id="60" w:name="telekom---crm-lösung-06.2003-06.2004"/>
    <w:p>
      <w:pPr>
        <w:pStyle w:val="Heading3"/>
      </w:pPr>
      <w:r>
        <w:t xml:space="preserve">Telekom - CRM-Lösung (06.2003-06.2004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0"/>
    <w:bookmarkStart w:id="61" w:name="X74c474ae8cb724a6529919334df0e57815256f6"/>
    <w:p>
      <w:pPr>
        <w:pStyle w:val="Heading3"/>
      </w:pPr>
      <w:r>
        <w:t xml:space="preserve">Telekom - Massenumschaltung und Rufnummernänderung (01.2003-06.2003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Team-Manager, Architekt, Software-Entwickle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Portierung des zentralen Batch-Moduls zur „Massenumschaltung und Rufnummernänderung“ von Cobol und C/C++ nach Java. Zusammenarbeit in einem dynamisch wechselnden Team.</w:t>
      </w:r>
    </w:p>
    <w:bookmarkEnd w:id="61"/>
    <w:bookmarkStart w:id="62" w:name="X6eff855ec62720da73e19afb862b7ba8debebf0"/>
    <w:p>
      <w:pPr>
        <w:pStyle w:val="Heading3"/>
      </w:pPr>
      <w:r>
        <w:t xml:space="preserve">Telekom - CRM-Lösung (Adressdatenimport) (07.2002-12.2002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Portierung des zentralen Import-Moduls für Vertriebs-Adressdaten von etwa 12 Satelliten-Systemen aus C/C++ und Cobol nach Java unter hohem Zeitdruck.</w:t>
      </w:r>
    </w:p>
    <w:bookmarkEnd w:id="62"/>
    <w:bookmarkStart w:id="63" w:name="X3024c8763a8e5d0fd4558c5b3c61ad730ecc0db"/>
    <w:p>
      <w:pPr>
        <w:pStyle w:val="Heading3"/>
      </w:pPr>
      <w:r>
        <w:t xml:space="preserve">Telekom - CRM-Lösung (Löschvorgänge Überwachung) (04.2002-06.2002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3"/>
    <w:bookmarkStart w:id="64" w:name="telekom---produktkatalog-01.2002-03.2002"/>
    <w:p>
      <w:pPr>
        <w:pStyle w:val="Heading3"/>
      </w:pPr>
      <w:r>
        <w:t xml:space="preserve">Telekom - Produktkatalog (01.2002-03.2002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ntwurf und Implementierung mehrerer Varianten eines EJB zur Speicherung und zum Auslesen von Produktdaten.</w:t>
      </w:r>
    </w:p>
    <w:bookmarkEnd w:id="64"/>
    <w:bookmarkStart w:id="65" w:name="X8c6f62bcbaa20b765dcfad228fa81990f37e3ce"/>
    <w:p>
      <w:pPr>
        <w:pStyle w:val="Heading3"/>
      </w:pPr>
      <w:r>
        <w:t xml:space="preserve">Deutsche Post - Dokumenten-Management (07.2001-08.2001)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5"/>
    <w:bookmarkStart w:id="66" w:name="X85f6a4ada9546de2d7929a740a5ed14f219a8c3"/>
    <w:p>
      <w:pPr>
        <w:pStyle w:val="Heading3"/>
      </w:pPr>
      <w:r>
        <w:t xml:space="preserve">Versicherungen - Flying Coach (03.2001-06.2001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Java-Coach, Software-Entwickler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Coaching von Java-Einsteigern und Erstellung eines Projektpiloten zur Nachbearbeitung halbautomatisch (Fax/OCR) erfasster Meldebelege.</w:t>
      </w:r>
    </w:p>
    <w:bookmarkEnd w:id="66"/>
    <w:bookmarkStart w:id="67" w:name="X940f16a8ba15a0997b0f7250c3791ff888b4765"/>
    <w:p>
      <w:pPr>
        <w:pStyle w:val="Heading3"/>
      </w:pPr>
      <w:r>
        <w:t xml:space="preserve">Osram GmbH - Osram Medien-Datenbank (OMD) (05.2000-02.2001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Anforderungsanalyse, Architektur, Implementierung, Installation und Post-Sales-Support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67"/>
    <w:bookmarkStart w:id="68" w:name="X80d5e3d47a22435f5937147d42183f974a87996"/>
    <w:p>
      <w:pPr>
        <w:pStyle w:val="Heading3"/>
      </w:pPr>
      <w:r>
        <w:t xml:space="preserve">SAP LS - Java Zertifizierungs-Client (09.1999-04.2000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Software-Entwickler (Swing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68"/>
    <w:bookmarkStart w:id="69" w:name="X9892eba38d8aa8f442ccbf63736af9bdeef64e3"/>
    <w:p>
      <w:pPr>
        <w:pStyle w:val="Heading3"/>
      </w:pPr>
      <w:r>
        <w:t xml:space="preserve">FH Konstanz - Diplomarbeit: Timetabling mit genetischen Algorithmen (03.1999-02.2000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Diplomand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Konzeption und Umsetzung einer Timetabling-Software mittels genetischer Algorithmen im Rahmen meiner Diplomarbeit.</w:t>
      </w:r>
    </w:p>
    <w:bookmarkEnd w:id="69"/>
    <w:bookmarkStart w:id="70" w:name="X3fa273fc1268f23cb4752cd073ca3a91e55c1b7"/>
    <w:p>
      <w:pPr>
        <w:pStyle w:val="Heading3"/>
      </w:pPr>
      <w:r>
        <w:t xml:space="preserve">Prof. Schubert, FH Konstanz - Portfolio-Optimierung (Delphi) (06.1998-02.1999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Anforderungsanalyse und Implementierung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ntwicklung eines Tools zur Generierung von Importdaten für lineare Gleichungssysteme zur Optimierung von Aktien-Portfolios.</w:t>
      </w:r>
    </w:p>
    <w:bookmarkEnd w:id="70"/>
    <w:bookmarkStart w:id="71" w:name="X724f9ca0a370c1da9066207efeaaa2aa4b4aadb"/>
    <w:p>
      <w:pPr>
        <w:pStyle w:val="Heading3"/>
      </w:pPr>
      <w:r>
        <w:t xml:space="preserve">Pelzhaus Jäcklin - Artikelverwaltung (07.1985-09.1991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Rolle(n):</w:t>
      </w:r>
      <w:r>
        <w:t xml:space="preserve"> </w:t>
      </w:r>
      <w:r>
        <w:t xml:space="preserve">Anforderungsanalyse und Implementierung, Support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Aufgaben:</w:t>
      </w:r>
      <w:r>
        <w:t xml:space="preserve"> </w:t>
      </w:r>
      <w:r>
        <w:t xml:space="preserve">Entwicklung und Wartung einer Artikelverwaltung auf Basis einer textbasierten Datenbank mit selbst entwickeltem Fenstersystem für das elterliche Pelzgeschäft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icwin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cwin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Michael Winkler</dc:title>
  <dc:creator>Michael Winkler</dc:creator>
  <cp:keywords/>
  <dcterms:created xsi:type="dcterms:W3CDTF">2025-10-06T14:58:23Z</dcterms:created>
  <dcterms:modified xsi:type="dcterms:W3CDTF">2025-10-06T14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.10.2025</vt:lpwstr>
  </property>
</Properties>
</file>